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3f90e71e327a1a07e9ec0b8915433c7897f97d8"/>
    <w:p>
      <w:pPr>
        <w:pStyle w:val="Heading1"/>
      </w:pPr>
      <w:r>
        <w:t xml:space="preserve">Scholarship Application Letter for Software Engineering Studies</w:t>
      </w:r>
    </w:p>
    <w:p>
      <w:pPr>
        <w:pStyle w:val="FirstParagraph"/>
      </w:pPr>
      <w:r>
        <w:t xml:space="preserve">[Your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Scholarship Committee</w:t>
      </w:r>
      <w:r>
        <w:br/>
      </w:r>
      <w:r>
        <w:t xml:space="preserve">[Sponsoring Organization Name]</w:t>
      </w:r>
      <w:r>
        <w:br/>
      </w:r>
      <w:r>
        <w:t xml:space="preserve">[Organization Address]</w:t>
      </w:r>
    </w:p>
    <w:bookmarkStart w:id="20" w:name="X34a13621fa81eb5288c3e03beffe14eee6eaf83"/>
    <w:p>
      <w:pPr>
        <w:pStyle w:val="Heading2"/>
      </w:pPr>
      <w:r>
        <w:t xml:space="preserve">Subject: Formal Scholarship Application for Software Engineering Education in DR Congo Kinshasa</w:t>
      </w:r>
    </w:p>
    <w:p>
      <w:pPr>
        <w:pStyle w:val="FirstParagraph"/>
      </w:pPr>
      <w:r>
        <w:t xml:space="preserve">To the Esteemed Scholarship Committee,</w:t>
      </w:r>
    </w:p>
    <w:p>
      <w:pPr>
        <w:pStyle w:val="BodyText"/>
      </w:pPr>
      <w:r>
        <w:t xml:space="preserve">I am writing this formal Scholarship Application Letter to express my profound commitment to advancing technological development in DR Congo, specifically through specialized education as a Software Engineer. As a passionate technologist deeply embedded in Kinshasa's burgeoning digital ecosystem, I believe that targeted investment in software engineering expertise is not merely an academic pursuit but a critical catalyst for socioeconomic transformation across our nation.</w:t>
      </w:r>
    </w:p>
    <w:p>
      <w:pPr>
        <w:pStyle w:val="BodyText"/>
      </w:pPr>
      <w:r>
        <w:t xml:space="preserve">Having grown up amidst Kinshasa's dynamic urban landscape – where mobile technology has become the lifeline connecting millions to essential services – I have witnessed firsthand how inadequate digital infrastructure exacerbates challenges in healthcare, education, and economic opportunity. My journey began with basic coding workshops at a community center in Gombe district, where I saw how a single well-designed mobile application could streamline vaccine distribution across informal settlements. This ignited my determination to become a professional Software Engineer capable of building solutions that directly serve DR Congo Kinshasa's unique context.</w:t>
      </w:r>
    </w:p>
    <w:p>
      <w:pPr>
        <w:pStyle w:val="BodyText"/>
      </w:pPr>
      <w:r>
        <w:t xml:space="preserve">Currently, I am actively contributing to Kinshasa's tech community through volunteer work with "Kinshasa Tech Hub," where I develop open-source applications for local agricultural cooperatives. My recent project – a crop pricing tracker used by 15,000 farmers in the Kongo Central region – demonstrated how localized software can increase income stability by 22% during harvest seasons. However, to scale these initiatives and address systemic challenges like unreliable internet access across DR Congo Kinshasa, I require advanced technical training that transcends basic programming skills.</w:t>
      </w:r>
    </w:p>
    <w:p>
      <w:pPr>
        <w:pStyle w:val="BodyText"/>
      </w:pPr>
      <w:r>
        <w:t xml:space="preserve">This is precisely why I am applying for your distinguished scholarship program. My academic background includes a bachelor's degree in Computer Science from the University of Kinshasa, where I graduated with honors while balancing community tech initiatives. Yet, the rapidly evolving field of software engineering demands specialized knowledge in cloud infrastructure, secure mobile development, and AI-driven data analysis – competencies not yet accessible through local curricula. The scholarship would fund my enrollment in an internationally accredited software engineering program with strong focus on Africa-centric challenges, providing me with the technical depth to create scalable solutions for DR Congo Kinshasa's digital landscape.</w:t>
      </w:r>
    </w:p>
    <w:p>
      <w:pPr>
        <w:pStyle w:val="BodyText"/>
      </w:pPr>
      <w:r>
        <w:t xml:space="preserve">My proposed curriculum includes critical components directly relevant to our national needs: designing applications for offline-first environments (vital where internet connectivity remains patchy), developing multilingual interfaces supporting Lingala and Swahili alongside French, and implementing data privacy frameworks compliant with Congolese legislation. I am particularly eager to study under faculty who have pioneered mobile health solutions in similar contexts, such as the mHealth platforms deployed across Kinshasa's Matonge district. This specialized knowledge will enable me to transition from developing isolated projects to building integrated systems that can transform how essential services reach every corner of DR Congo Kinshasa.</w:t>
      </w:r>
    </w:p>
    <w:p>
      <w:pPr>
        <w:pStyle w:val="BodyText"/>
      </w:pPr>
      <w:r>
        <w:t xml:space="preserve">Moreover, this scholarship represents far more than personal advancement – it is an investment in sustainable development. In DR Congo Kinshasa, where technology adoption rates are growing exponentially (with smartphone penetration exceeding 45% since 2022), we face a critical shortage of local talent capable of maintaining and innovating digital infrastructure. By supporting my education as a Software Engineer, your organization will directly address this gap while fostering homegrown innovation. My long-term vision involves establishing a tech incubator in Kinshasa focused on developing solutions for agriculture, healthcare access, and financial inclusion – all areas where our community suffers from severe service gaps.</w:t>
      </w:r>
    </w:p>
    <w:p>
      <w:pPr>
        <w:pStyle w:val="BodyText"/>
      </w:pPr>
      <w:r>
        <w:t xml:space="preserve">Consider the transformative potential: With proper training, I can lead the development of an integrated platform connecting rural health clinics with Kinshasa's central medical databases through low-bandwidth solutions. Imagine a system where community health workers in remote villages like Léopoldville can document patient conditions using basic smartphones, and those records securely sync to city hospitals when connectivity becomes available – all without requiring expensive infrastructure upgrades. This is precisely the kind of context-aware innovation that requires a Software Engineer deeply familiar with DR Congo Kinshasa's realities.</w:t>
      </w:r>
    </w:p>
    <w:p>
      <w:pPr>
        <w:pStyle w:val="BodyText"/>
      </w:pPr>
      <w:r>
        <w:t xml:space="preserve">I recognize that many scholarship programs prioritize global mobility, but I am committed to applying my skills exclusively within DR Congo Kinshasa. My community is ready to support this initiative: The Kinshasa Chamber of Commerce has pledged workspace for my proposed incubator, and local government officials have expressed interest in piloting our solutions across urban centers. This Scholarship Application Letter serves as both an acknowledgment of your program's vital role in African development and a promise that every dollar invested will directly catalyze innovation within our nation's capital.</w:t>
      </w:r>
    </w:p>
    <w:p>
      <w:pPr>
        <w:pStyle w:val="BodyText"/>
      </w:pPr>
      <w:r>
        <w:t xml:space="preserve">My academic record demonstrates consistent excellence, but more importantly, I possess the cultural fluency to translate technical solutions into meaningful social impact. During my community work, I've learned that technology must serve human needs first – a principle deeply rooted in DR Congo Kinshasa's communal values. My proposed projects always begin with listening sessions in local markets and neighborhood forums, ensuring solutions address actual challenges rather than perceived ones.</w:t>
      </w:r>
    </w:p>
    <w:p>
      <w:pPr>
        <w:pStyle w:val="BodyText"/>
      </w:pPr>
      <w:r>
        <w:t xml:space="preserve">I respectfully submit this Scholarship Application Letter not merely as a request for financial aid, but as a collaborative proposal to partner with your organization in building DR Congo's digital future. I am prepared to provide detailed project proposals demonstrating how scholarship funds will translate into measurable outcomes for Kinshasa residents within 18 months of program completion. My vision extends beyond becoming an individual Software Engineer; it is about cultivating a pipeline of talent that will sustain DR Congo Kinshasa's technological sovereignty for generations.</w:t>
      </w:r>
    </w:p>
    <w:p>
      <w:pPr>
        <w:pStyle w:val="BodyText"/>
      </w:pPr>
      <w:r>
        <w:t xml:space="preserve">Thank you for considering this application. I welcome the opportunity to discuss how my skills and vision align with your organization's mission to empower Africa through technology. I am available at your earliest convenience for an interview and can be reached at [Phone Number] or [Email Address].</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4T02:37:11Z</dcterms:created>
  <dcterms:modified xsi:type="dcterms:W3CDTF">2026-07-14T02:37:11Z</dcterms:modified>
</cp:coreProperties>
</file>

<file path=docProps/custom.xml><?xml version="1.0" encoding="utf-8"?>
<Properties xmlns="http://schemas.openxmlformats.org/officeDocument/2006/custom-properties" xmlns:vt="http://schemas.openxmlformats.org/officeDocument/2006/docPropsVTypes"/>
</file>